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10B08" w14:textId="77777777" w:rsidR="00315424" w:rsidRDefault="00315424" w:rsidP="00CC5A4D">
      <w:pPr>
        <w:jc w:val="center"/>
        <w:rPr>
          <w:rFonts w:ascii="Roboto Slab" w:hAnsi="Roboto Slab" w:cs="Roboto Slab"/>
          <w:b/>
          <w:bCs/>
          <w:lang w:val="en-US"/>
        </w:rPr>
      </w:pPr>
    </w:p>
    <w:p w14:paraId="189F6848" w14:textId="716C14A6" w:rsidR="00CC5A4D" w:rsidRPr="00917782" w:rsidRDefault="00CC5A4D" w:rsidP="00CC5A4D">
      <w:pPr>
        <w:jc w:val="center"/>
        <w:rPr>
          <w:rFonts w:ascii="Roboto Slab" w:hAnsi="Roboto Slab" w:cs="Roboto Slab"/>
          <w:b/>
          <w:bCs/>
          <w:lang w:val="en-US"/>
        </w:rPr>
      </w:pPr>
      <w:r w:rsidRPr="00917782">
        <w:rPr>
          <w:rFonts w:ascii="Roboto Slab" w:hAnsi="Roboto Slab" w:cs="Roboto Slab"/>
          <w:b/>
          <w:bCs/>
          <w:lang w:val="en-US"/>
        </w:rPr>
        <w:t xml:space="preserve">MODULE A – Final PhD </w:t>
      </w:r>
      <w:r>
        <w:rPr>
          <w:rFonts w:ascii="Roboto Slab" w:hAnsi="Roboto Slab" w:cs="Roboto Slab"/>
          <w:b/>
          <w:bCs/>
          <w:lang w:val="en-US"/>
        </w:rPr>
        <w:t>Report</w:t>
      </w:r>
    </w:p>
    <w:p w14:paraId="36705452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0E5F902E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1. Candidate Informat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917782" w14:paraId="545D5DEE" w14:textId="77777777" w:rsidTr="003B167A">
        <w:trPr>
          <w:trHeight w:val="293"/>
        </w:trPr>
        <w:tc>
          <w:tcPr>
            <w:tcW w:w="9055" w:type="dxa"/>
          </w:tcPr>
          <w:p w14:paraId="032AE5A5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Name and Surname:</w:t>
            </w:r>
          </w:p>
          <w:p w14:paraId="1FB88F82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Student ID:</w:t>
            </w:r>
          </w:p>
          <w:p w14:paraId="06663A49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PhD Cycle:</w:t>
            </w:r>
          </w:p>
          <w:p w14:paraId="1AD6B4A6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 xml:space="preserve">Research </w:t>
            </w:r>
            <w:r>
              <w:rPr>
                <w:rFonts w:ascii="Roboto Slab" w:hAnsi="Roboto Slab" w:cs="Roboto Slab"/>
                <w:sz w:val="20"/>
                <w:szCs w:val="20"/>
                <w:lang w:val="en-US"/>
              </w:rPr>
              <w:t>Node</w:t>
            </w: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 xml:space="preserve"> (RN):</w:t>
            </w:r>
          </w:p>
          <w:p w14:paraId="39DD0BA3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Home Institution:</w:t>
            </w:r>
          </w:p>
          <w:p w14:paraId="7014430E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Supervisor(s):</w:t>
            </w:r>
          </w:p>
        </w:tc>
      </w:tr>
    </w:tbl>
    <w:p w14:paraId="1CE95864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</w:p>
    <w:p w14:paraId="3EF0C181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</w:p>
    <w:p w14:paraId="353C4F26" w14:textId="77777777" w:rsidR="00CC5A4D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2. Title of the PhD Project</w:t>
      </w:r>
    </w:p>
    <w:p w14:paraId="6D3EDBC5" w14:textId="20029CD6" w:rsidR="007D4872" w:rsidRPr="00315424" w:rsidRDefault="00315424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>
        <w:rPr>
          <w:rFonts w:ascii="Roboto Slab" w:hAnsi="Roboto Slab" w:cs="Roboto Slab"/>
          <w:sz w:val="20"/>
          <w:szCs w:val="20"/>
          <w:lang w:val="en-US"/>
        </w:rPr>
        <w:t>S</w:t>
      </w:r>
      <w:r w:rsidR="007D4872" w:rsidRPr="00315424">
        <w:rPr>
          <w:rFonts w:ascii="Roboto Slab" w:hAnsi="Roboto Slab" w:cs="Roboto Slab"/>
          <w:sz w:val="20"/>
          <w:szCs w:val="20"/>
          <w:lang w:val="en-US"/>
        </w:rPr>
        <w:t>ame as Thesis’ tit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917782" w14:paraId="7602E82B" w14:textId="77777777" w:rsidTr="003B167A">
        <w:tc>
          <w:tcPr>
            <w:tcW w:w="9055" w:type="dxa"/>
          </w:tcPr>
          <w:p w14:paraId="65B5441D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6891BF71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3A6A3BC6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18840016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3. Summary of Research Activities</w:t>
      </w:r>
    </w:p>
    <w:p w14:paraId="1B0407B6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917782">
        <w:rPr>
          <w:rFonts w:ascii="Roboto Slab" w:hAnsi="Roboto Slab" w:cs="Roboto Slab"/>
          <w:sz w:val="20"/>
          <w:szCs w:val="20"/>
          <w:lang w:val="en-US"/>
        </w:rPr>
        <w:t xml:space="preserve">Please provide a concise description of the research activities carried out during </w:t>
      </w: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your PhD. Organize </w:t>
      </w:r>
      <w:r>
        <w:rPr>
          <w:rFonts w:ascii="Roboto Slab" w:hAnsi="Roboto Slab" w:cs="Roboto Slab"/>
          <w:sz w:val="20"/>
          <w:szCs w:val="20"/>
          <w:lang w:val="en-GB"/>
        </w:rPr>
        <w:t>this part</w:t>
      </w: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 according to the main research projects, work packages, or research lines developed during the doctoral programme. Add as many sections as necessary to describe all </w:t>
      </w:r>
      <w:r>
        <w:rPr>
          <w:rFonts w:ascii="Roboto Slab" w:hAnsi="Roboto Slab" w:cs="Roboto Slab"/>
          <w:sz w:val="20"/>
          <w:szCs w:val="20"/>
          <w:lang w:val="en-GB"/>
        </w:rPr>
        <w:t xml:space="preserve">the </w:t>
      </w:r>
      <w:r w:rsidRPr="00917782">
        <w:rPr>
          <w:rFonts w:ascii="Roboto Slab" w:hAnsi="Roboto Slab" w:cs="Roboto Slab"/>
          <w:sz w:val="20"/>
          <w:szCs w:val="20"/>
          <w:lang w:val="en-GB"/>
        </w:rPr>
        <w:t>major components of your research activity.</w:t>
      </w:r>
    </w:p>
    <w:p w14:paraId="04A8A20B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545D3A11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826B71">
        <w:rPr>
          <w:rFonts w:ascii="Roboto Slab" w:hAnsi="Roboto Slab" w:cs="Roboto Slab"/>
          <w:b/>
          <w:bCs/>
          <w:sz w:val="20"/>
          <w:szCs w:val="20"/>
          <w:lang w:val="en-GB"/>
        </w:rPr>
        <w:t>3.1</w:t>
      </w: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 Project 1 (Title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917782" w14:paraId="4B0B0BF4" w14:textId="77777777" w:rsidTr="003B167A">
        <w:trPr>
          <w:trHeight w:val="578"/>
        </w:trPr>
        <w:tc>
          <w:tcPr>
            <w:tcW w:w="9055" w:type="dxa"/>
          </w:tcPr>
          <w:p w14:paraId="17896F40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earch objectives</w:t>
            </w:r>
          </w:p>
          <w:p w14:paraId="0E7DB242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Research methodolog</w:t>
            </w:r>
            <w:r>
              <w:rPr>
                <w:rFonts w:ascii="Roboto Slab" w:hAnsi="Roboto Slab" w:cs="Roboto Slab"/>
                <w:sz w:val="20"/>
                <w:szCs w:val="20"/>
                <w:lang w:val="en-US"/>
              </w:rPr>
              <w:t>y</w:t>
            </w:r>
          </w:p>
          <w:p w14:paraId="072C56D0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ults</w:t>
            </w:r>
          </w:p>
        </w:tc>
      </w:tr>
    </w:tbl>
    <w:p w14:paraId="01D677CC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1BBE6CA8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826B71">
        <w:rPr>
          <w:rFonts w:ascii="Roboto Slab" w:hAnsi="Roboto Slab" w:cs="Roboto Slab"/>
          <w:b/>
          <w:bCs/>
          <w:sz w:val="20"/>
          <w:szCs w:val="20"/>
          <w:lang w:val="en-GB"/>
        </w:rPr>
        <w:t>3.2</w:t>
      </w: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 Project 2 (Title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917782" w14:paraId="35AE972F" w14:textId="77777777" w:rsidTr="003B167A">
        <w:tc>
          <w:tcPr>
            <w:tcW w:w="9055" w:type="dxa"/>
          </w:tcPr>
          <w:p w14:paraId="735B2E90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earch objectives</w:t>
            </w:r>
          </w:p>
          <w:p w14:paraId="0C1650BD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Research methodolog</w:t>
            </w:r>
            <w:r>
              <w:rPr>
                <w:rFonts w:ascii="Roboto Slab" w:hAnsi="Roboto Slab" w:cs="Roboto Slab"/>
                <w:sz w:val="20"/>
                <w:szCs w:val="20"/>
                <w:lang w:val="en-US"/>
              </w:rPr>
              <w:t>y</w:t>
            </w:r>
          </w:p>
          <w:p w14:paraId="4F24110A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ults</w:t>
            </w:r>
          </w:p>
        </w:tc>
      </w:tr>
    </w:tbl>
    <w:p w14:paraId="05EAA4CB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15C0B480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826B71">
        <w:rPr>
          <w:rFonts w:ascii="Roboto Slab" w:hAnsi="Roboto Slab" w:cs="Roboto Slab"/>
          <w:b/>
          <w:bCs/>
          <w:sz w:val="20"/>
          <w:szCs w:val="20"/>
          <w:lang w:val="en-GB"/>
        </w:rPr>
        <w:t>3.3</w:t>
      </w: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 Project 3 (Title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917782" w14:paraId="3710DC82" w14:textId="77777777" w:rsidTr="003B167A">
        <w:tc>
          <w:tcPr>
            <w:tcW w:w="9055" w:type="dxa"/>
          </w:tcPr>
          <w:p w14:paraId="1CD9412F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earch objectives</w:t>
            </w:r>
          </w:p>
          <w:p w14:paraId="55A661C5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Research methodolog</w:t>
            </w:r>
            <w:r>
              <w:rPr>
                <w:rFonts w:ascii="Roboto Slab" w:hAnsi="Roboto Slab" w:cs="Roboto Slab"/>
                <w:sz w:val="20"/>
                <w:szCs w:val="20"/>
                <w:lang w:val="en-US"/>
              </w:rPr>
              <w:t>y</w:t>
            </w:r>
          </w:p>
          <w:p w14:paraId="6B019728" w14:textId="77777777" w:rsidR="00CC5A4D" w:rsidRPr="00917782" w:rsidRDefault="00CC5A4D" w:rsidP="00CC5A4D">
            <w:pPr>
              <w:pStyle w:val="Paragrafoelenco"/>
              <w:numPr>
                <w:ilvl w:val="0"/>
                <w:numId w:val="2"/>
              </w:num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917782">
              <w:rPr>
                <w:rFonts w:ascii="Roboto Slab" w:hAnsi="Roboto Slab" w:cs="Roboto Slab"/>
                <w:sz w:val="20"/>
                <w:szCs w:val="20"/>
                <w:lang w:val="en-US"/>
              </w:rPr>
              <w:t>Main results</w:t>
            </w:r>
          </w:p>
        </w:tc>
      </w:tr>
    </w:tbl>
    <w:p w14:paraId="1CE82E30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12409B71" w14:textId="77777777" w:rsidR="00CC5A4D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5397F3C6" w14:textId="6CB0623B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4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 xml:space="preserve">. </w:t>
      </w:r>
      <w:r w:rsidR="007D4872">
        <w:rPr>
          <w:rFonts w:ascii="Roboto Slab" w:hAnsi="Roboto Slab" w:cs="Roboto Slab"/>
          <w:b/>
          <w:bCs/>
          <w:sz w:val="20"/>
          <w:szCs w:val="20"/>
          <w:lang w:val="en-US"/>
        </w:rPr>
        <w:t xml:space="preserve">National and 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International Mobility, Internships and Visiting Periods</w:t>
      </w:r>
    </w:p>
    <w:p w14:paraId="076FD5D7" w14:textId="013EA9AF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917782">
        <w:rPr>
          <w:rFonts w:ascii="Roboto Slab" w:hAnsi="Roboto Slab" w:cs="Roboto Slab"/>
          <w:sz w:val="20"/>
          <w:szCs w:val="20"/>
          <w:lang w:val="en-US"/>
        </w:rPr>
        <w:t>Please list any international mobility period, visiting fellowship, internship, research stay, or other training activity carried out outside your home institution</w:t>
      </w:r>
      <w:r w:rsidR="007D4872">
        <w:rPr>
          <w:rFonts w:ascii="Roboto Slab" w:hAnsi="Roboto Slab" w:cs="Roboto Slab"/>
          <w:sz w:val="20"/>
          <w:szCs w:val="20"/>
          <w:lang w:val="en-US"/>
        </w:rPr>
        <w:t>, indicating dates, supervision and activities carried ou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C85C14" w14:paraId="760CD151" w14:textId="77777777" w:rsidTr="003B167A">
        <w:tc>
          <w:tcPr>
            <w:tcW w:w="9055" w:type="dxa"/>
          </w:tcPr>
          <w:p w14:paraId="686B4396" w14:textId="77777777" w:rsidR="00CC5A4D" w:rsidRPr="00826B71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64C70BFB" w14:textId="77777777" w:rsidR="00CC5A4D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43238A41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6FDB7C5E" w14:textId="77777777" w:rsidR="00315424" w:rsidRDefault="00315424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74788BD8" w14:textId="77777777" w:rsidR="00315424" w:rsidRDefault="00315424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0FD2BF18" w14:textId="77777777" w:rsidR="00315424" w:rsidRDefault="00315424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457BB2EF" w14:textId="638F699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5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. Training Activities</w:t>
      </w:r>
    </w:p>
    <w:p w14:paraId="358C5411" w14:textId="77777777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3C538B">
        <w:rPr>
          <w:rFonts w:ascii="Roboto Slab" w:hAnsi="Roboto Slab" w:cs="Roboto Slab"/>
          <w:sz w:val="20"/>
          <w:szCs w:val="20"/>
          <w:lang w:val="en-US"/>
        </w:rPr>
        <w:t xml:space="preserve">Please report all training activities attended during your PhD </w:t>
      </w:r>
      <w:proofErr w:type="spellStart"/>
      <w:r w:rsidRPr="003C538B">
        <w:rPr>
          <w:rFonts w:ascii="Roboto Slab" w:hAnsi="Roboto Slab" w:cs="Roboto Slab"/>
          <w:sz w:val="20"/>
          <w:szCs w:val="20"/>
          <w:lang w:val="en-US"/>
        </w:rPr>
        <w:t>programme</w:t>
      </w:r>
      <w:proofErr w:type="spellEnd"/>
      <w:r w:rsidRPr="003C538B">
        <w:rPr>
          <w:rFonts w:ascii="Roboto Slab" w:hAnsi="Roboto Slab" w:cs="Roboto Slab"/>
          <w:sz w:val="20"/>
          <w:szCs w:val="20"/>
          <w:lang w:val="en-US"/>
        </w:rPr>
        <w:t>, including courses, seminars, conferences, and other relevant educational activities, within each training category (curriculum)</w:t>
      </w:r>
      <w:r>
        <w:rPr>
          <w:rFonts w:ascii="Roboto Slab" w:hAnsi="Roboto Slab" w:cs="Roboto Slab"/>
          <w:sz w:val="20"/>
          <w:szCs w:val="20"/>
          <w:lang w:val="en-US"/>
        </w:rPr>
        <w:t>. R</w:t>
      </w:r>
      <w:r w:rsidRPr="004A35A5">
        <w:rPr>
          <w:rFonts w:ascii="Roboto Slab" w:hAnsi="Roboto Slab" w:cs="Roboto Slab"/>
          <w:sz w:val="20"/>
          <w:szCs w:val="20"/>
          <w:lang w:val="en-US"/>
        </w:rPr>
        <w:t xml:space="preserve">efer to the conversion table provided in the FAQ section of the PhD </w:t>
      </w:r>
      <w:proofErr w:type="spellStart"/>
      <w:r>
        <w:rPr>
          <w:rFonts w:ascii="Roboto Slab" w:hAnsi="Roboto Slab" w:cs="Roboto Slab"/>
          <w:sz w:val="20"/>
          <w:szCs w:val="20"/>
          <w:lang w:val="en-US"/>
        </w:rPr>
        <w:t>P</w:t>
      </w:r>
      <w:r w:rsidRPr="004A35A5">
        <w:rPr>
          <w:rFonts w:ascii="Roboto Slab" w:hAnsi="Roboto Slab" w:cs="Roboto Slab"/>
          <w:sz w:val="20"/>
          <w:szCs w:val="20"/>
          <w:lang w:val="en-US"/>
        </w:rPr>
        <w:t>rogramme</w:t>
      </w:r>
      <w:proofErr w:type="spellEnd"/>
      <w:r w:rsidRPr="004A35A5">
        <w:rPr>
          <w:rFonts w:ascii="Roboto Slab" w:hAnsi="Roboto Slab" w:cs="Roboto Slab"/>
          <w:sz w:val="20"/>
          <w:szCs w:val="20"/>
          <w:lang w:val="en-US"/>
        </w:rPr>
        <w:t xml:space="preserve"> website to determine the number of credits associated with each activity</w:t>
      </w:r>
      <w:r>
        <w:rPr>
          <w:rFonts w:ascii="Roboto Slab" w:hAnsi="Roboto Slab" w:cs="Roboto Slab"/>
          <w:sz w:val="20"/>
          <w:szCs w:val="20"/>
          <w:lang w:val="en-US"/>
        </w:rPr>
        <w:t xml:space="preserve">. </w:t>
      </w:r>
      <w:r w:rsidRPr="004A35A5">
        <w:rPr>
          <w:rFonts w:ascii="Roboto Slab" w:hAnsi="Roboto Slab" w:cs="Roboto Slab"/>
          <w:sz w:val="20"/>
          <w:szCs w:val="20"/>
          <w:lang w:val="en-US"/>
        </w:rPr>
        <w:t xml:space="preserve">Add as many rows as necessary. </w:t>
      </w:r>
      <w:r w:rsidRPr="00826B71">
        <w:rPr>
          <w:rFonts w:ascii="Roboto Slab" w:hAnsi="Roboto Slab" w:cs="Roboto Slab"/>
          <w:sz w:val="20"/>
          <w:szCs w:val="20"/>
          <w:lang w:val="en-US"/>
        </w:rPr>
        <w:t xml:space="preserve">The information provided should be consistent with that reported in the annual </w:t>
      </w:r>
      <w:r>
        <w:rPr>
          <w:rFonts w:ascii="Roboto Slab" w:hAnsi="Roboto Slab" w:cs="Roboto Slab"/>
          <w:sz w:val="20"/>
          <w:szCs w:val="20"/>
          <w:lang w:val="en-US"/>
        </w:rPr>
        <w:t>evaluation forms</w:t>
      </w:r>
      <w:r w:rsidRPr="00826B71">
        <w:rPr>
          <w:rFonts w:ascii="Roboto Slab" w:hAnsi="Roboto Slab" w:cs="Roboto Slab"/>
          <w:sz w:val="20"/>
          <w:szCs w:val="20"/>
          <w:lang w:val="en-US"/>
        </w:rPr>
        <w:t>.</w:t>
      </w:r>
      <w:r>
        <w:rPr>
          <w:rFonts w:ascii="Roboto Slab" w:hAnsi="Roboto Slab" w:cs="Roboto Slab"/>
          <w:sz w:val="20"/>
          <w:szCs w:val="20"/>
          <w:lang w:val="en-US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90"/>
        <w:gridCol w:w="3402"/>
        <w:gridCol w:w="1263"/>
      </w:tblGrid>
      <w:tr w:rsidR="00CC5A4D" w:rsidRPr="00C85C14" w14:paraId="431BEDC8" w14:textId="77777777" w:rsidTr="003B167A">
        <w:trPr>
          <w:trHeight w:val="330"/>
        </w:trPr>
        <w:tc>
          <w:tcPr>
            <w:tcW w:w="9055" w:type="dxa"/>
            <w:gridSpan w:val="3"/>
          </w:tcPr>
          <w:p w14:paraId="70CD1722" w14:textId="77777777" w:rsidR="00CC5A4D" w:rsidRPr="00BB34CF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CORE</w:t>
            </w:r>
          </w:p>
          <w:p w14:paraId="06FD6BC4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  <w:lang w:val="en-GB"/>
              </w:rPr>
              <w:t>(</w:t>
            </w:r>
            <w:r w:rsidRPr="00BB34CF">
              <w:rPr>
                <w:rFonts w:ascii="Roboto Slab" w:hAnsi="Roboto Slab" w:cs="Roboto Slab"/>
                <w:sz w:val="20"/>
                <w:szCs w:val="20"/>
                <w:lang w:val="en-GB"/>
              </w:rPr>
              <w:t>common to all thematic areas and focused on the acquisition of transferable skills</w:t>
            </w:r>
            <w:r>
              <w:rPr>
                <w:rFonts w:ascii="Roboto Slab" w:hAnsi="Roboto Slab" w:cs="Roboto Slab"/>
                <w:sz w:val="20"/>
                <w:szCs w:val="20"/>
                <w:lang w:val="en-GB"/>
              </w:rPr>
              <w:t>)</w:t>
            </w:r>
          </w:p>
        </w:tc>
      </w:tr>
      <w:tr w:rsidR="00CC5A4D" w:rsidRPr="00644E61" w14:paraId="2C75E091" w14:textId="77777777" w:rsidTr="00CC5A4D">
        <w:trPr>
          <w:trHeight w:val="330"/>
        </w:trPr>
        <w:tc>
          <w:tcPr>
            <w:tcW w:w="4390" w:type="dxa"/>
            <w:vAlign w:val="center"/>
          </w:tcPr>
          <w:p w14:paraId="217DF89C" w14:textId="72A1CB56" w:rsidR="00CC5A4D" w:rsidRPr="00CC5A4D" w:rsidRDefault="00CC5A4D" w:rsidP="00CC5A4D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ame of the course / conference</w:t>
            </w:r>
          </w:p>
        </w:tc>
        <w:tc>
          <w:tcPr>
            <w:tcW w:w="3402" w:type="dxa"/>
            <w:vAlign w:val="center"/>
          </w:tcPr>
          <w:p w14:paraId="78B7422C" w14:textId="2A3F4FD6" w:rsidR="00CC5A4D" w:rsidRPr="00CC5A4D" w:rsidRDefault="00CC5A4D" w:rsidP="00CC5A4D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Institution</w:t>
            </w: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 / organizer</w:t>
            </w:r>
          </w:p>
        </w:tc>
        <w:tc>
          <w:tcPr>
            <w:tcW w:w="1263" w:type="dxa"/>
            <w:vAlign w:val="center"/>
          </w:tcPr>
          <w:p w14:paraId="29729975" w14:textId="6BC54DC3" w:rsidR="00CC5A4D" w:rsidRDefault="00CC5A4D" w:rsidP="00CC5A4D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</w:tr>
      <w:tr w:rsidR="00CC5A4D" w:rsidRPr="00644E61" w14:paraId="5B27E55E" w14:textId="77777777" w:rsidTr="00CC5A4D">
        <w:trPr>
          <w:trHeight w:val="330"/>
        </w:trPr>
        <w:tc>
          <w:tcPr>
            <w:tcW w:w="4390" w:type="dxa"/>
          </w:tcPr>
          <w:p w14:paraId="4134E3F5" w14:textId="77777777" w:rsidR="00CC5A4D" w:rsidRPr="00BB34CF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2519FA35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70A092AD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2781006F" w14:textId="77777777" w:rsidTr="00CC5A4D">
        <w:trPr>
          <w:trHeight w:val="330"/>
        </w:trPr>
        <w:tc>
          <w:tcPr>
            <w:tcW w:w="4390" w:type="dxa"/>
          </w:tcPr>
          <w:p w14:paraId="24971DFE" w14:textId="77777777" w:rsidR="00CC5A4D" w:rsidRPr="00BB34CF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546660C1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769AB0E4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4690F03C" w14:textId="77777777" w:rsidTr="00CC5A4D">
        <w:trPr>
          <w:trHeight w:val="330"/>
        </w:trPr>
        <w:tc>
          <w:tcPr>
            <w:tcW w:w="4390" w:type="dxa"/>
          </w:tcPr>
          <w:p w14:paraId="1AFA617E" w14:textId="77777777" w:rsidR="00CC5A4D" w:rsidRPr="00BB34CF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127AD6F9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0D95CAC7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C85C14" w14:paraId="2422115D" w14:textId="77777777" w:rsidTr="003B167A">
        <w:trPr>
          <w:trHeight w:val="330"/>
        </w:trPr>
        <w:tc>
          <w:tcPr>
            <w:tcW w:w="9055" w:type="dxa"/>
            <w:gridSpan w:val="3"/>
          </w:tcPr>
          <w:p w14:paraId="415D13A0" w14:textId="77777777" w:rsidR="00CC5A4D" w:rsidRPr="00BB34CF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2AC6B532" w14:textId="77777777" w:rsidR="00CC5A4D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sz w:val="20"/>
                <w:szCs w:val="20"/>
                <w:lang w:val="en-GB"/>
              </w:rPr>
              <w:t xml:space="preserve">(focused on the acquisition of advanced knowledge and </w:t>
            </w:r>
            <w:r>
              <w:rPr>
                <w:rFonts w:ascii="Roboto Slab" w:hAnsi="Roboto Slab" w:cs="Roboto Slab"/>
                <w:sz w:val="20"/>
                <w:szCs w:val="20"/>
                <w:lang w:val="en-GB"/>
              </w:rPr>
              <w:t>skills</w:t>
            </w:r>
            <w:r w:rsidRPr="00BB34CF">
              <w:rPr>
                <w:rFonts w:ascii="Roboto Slab" w:hAnsi="Roboto Slab" w:cs="Roboto Slab"/>
                <w:sz w:val="20"/>
                <w:szCs w:val="20"/>
                <w:lang w:val="en-GB"/>
              </w:rPr>
              <w:t xml:space="preserve"> within the candidate's thematic area)</w:t>
            </w:r>
          </w:p>
        </w:tc>
      </w:tr>
      <w:tr w:rsidR="00CC5A4D" w:rsidRPr="00644E61" w14:paraId="6CC44FE0" w14:textId="77777777" w:rsidTr="00CC5A4D">
        <w:trPr>
          <w:trHeight w:val="330"/>
        </w:trPr>
        <w:tc>
          <w:tcPr>
            <w:tcW w:w="4390" w:type="dxa"/>
            <w:vAlign w:val="center"/>
          </w:tcPr>
          <w:p w14:paraId="4A00DA3A" w14:textId="6368EC7D" w:rsidR="00CC5A4D" w:rsidRPr="00BB34CF" w:rsidRDefault="00CC5A4D" w:rsidP="00CC5A4D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ame of the course / conference</w:t>
            </w:r>
          </w:p>
        </w:tc>
        <w:tc>
          <w:tcPr>
            <w:tcW w:w="3402" w:type="dxa"/>
            <w:vAlign w:val="center"/>
          </w:tcPr>
          <w:p w14:paraId="1DC0BAD0" w14:textId="4B457211" w:rsidR="00CC5A4D" w:rsidRDefault="00CC5A4D" w:rsidP="00CC5A4D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Institution</w:t>
            </w: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 / organizer</w:t>
            </w:r>
          </w:p>
        </w:tc>
        <w:tc>
          <w:tcPr>
            <w:tcW w:w="1263" w:type="dxa"/>
            <w:vAlign w:val="center"/>
          </w:tcPr>
          <w:p w14:paraId="05CB8BF1" w14:textId="4235DD47" w:rsidR="00CC5A4D" w:rsidRDefault="00CC5A4D" w:rsidP="00CC5A4D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</w:tr>
      <w:tr w:rsidR="00CC5A4D" w:rsidRPr="00644E61" w14:paraId="07EAC6AE" w14:textId="77777777" w:rsidTr="00CC5A4D">
        <w:trPr>
          <w:trHeight w:val="330"/>
        </w:trPr>
        <w:tc>
          <w:tcPr>
            <w:tcW w:w="4390" w:type="dxa"/>
          </w:tcPr>
          <w:p w14:paraId="42392E79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26B8B997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17B4A356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3FEE5EB0" w14:textId="77777777" w:rsidTr="00CC5A4D">
        <w:trPr>
          <w:trHeight w:val="330"/>
        </w:trPr>
        <w:tc>
          <w:tcPr>
            <w:tcW w:w="4390" w:type="dxa"/>
          </w:tcPr>
          <w:p w14:paraId="1929FFF6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7B4D387C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5C7CEF1F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73BC3561" w14:textId="77777777" w:rsidTr="00CC5A4D">
        <w:trPr>
          <w:trHeight w:val="330"/>
        </w:trPr>
        <w:tc>
          <w:tcPr>
            <w:tcW w:w="4390" w:type="dxa"/>
          </w:tcPr>
          <w:p w14:paraId="54D4A9AC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7D7E089E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671D8D22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C85C14" w14:paraId="408BB6E0" w14:textId="77777777" w:rsidTr="003B167A">
        <w:trPr>
          <w:trHeight w:val="265"/>
        </w:trPr>
        <w:tc>
          <w:tcPr>
            <w:tcW w:w="9055" w:type="dxa"/>
            <w:gridSpan w:val="3"/>
          </w:tcPr>
          <w:p w14:paraId="1658B6E3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CONTEXT</w:t>
            </w:r>
          </w:p>
          <w:p w14:paraId="646CE4A0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  <w:lang w:val="en-GB"/>
              </w:rPr>
              <w:t>(</w:t>
            </w:r>
            <w:r w:rsidRPr="00BB34CF">
              <w:rPr>
                <w:rFonts w:ascii="Roboto Slab" w:hAnsi="Roboto Slab" w:cs="Roboto Slab"/>
                <w:sz w:val="20"/>
                <w:szCs w:val="20"/>
                <w:lang w:val="en-GB"/>
              </w:rPr>
              <w:t>addressing topics of current relevance to the scientific debate</w:t>
            </w:r>
            <w:r>
              <w:rPr>
                <w:rFonts w:ascii="Roboto Slab" w:hAnsi="Roboto Slab" w:cs="Roboto Slab"/>
                <w:sz w:val="20"/>
                <w:szCs w:val="20"/>
                <w:lang w:val="en-GB"/>
              </w:rPr>
              <w:t>)</w:t>
            </w:r>
          </w:p>
        </w:tc>
      </w:tr>
      <w:tr w:rsidR="00CC5A4D" w:rsidRPr="00644E61" w14:paraId="4C543ADB" w14:textId="77777777" w:rsidTr="00CC5A4D">
        <w:trPr>
          <w:trHeight w:val="265"/>
        </w:trPr>
        <w:tc>
          <w:tcPr>
            <w:tcW w:w="4390" w:type="dxa"/>
            <w:vAlign w:val="center"/>
          </w:tcPr>
          <w:p w14:paraId="4AF386AB" w14:textId="24EB449D" w:rsidR="00CC5A4D" w:rsidRPr="00BB34CF" w:rsidRDefault="00CC5A4D" w:rsidP="00CC5A4D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ame of the course / conference</w:t>
            </w:r>
          </w:p>
        </w:tc>
        <w:tc>
          <w:tcPr>
            <w:tcW w:w="3402" w:type="dxa"/>
            <w:vAlign w:val="center"/>
          </w:tcPr>
          <w:p w14:paraId="7B82190C" w14:textId="70B409C8" w:rsidR="00CC5A4D" w:rsidRDefault="00CC5A4D" w:rsidP="00CC5A4D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CC5A4D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Institution</w:t>
            </w: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 / organizer</w:t>
            </w:r>
          </w:p>
        </w:tc>
        <w:tc>
          <w:tcPr>
            <w:tcW w:w="1263" w:type="dxa"/>
            <w:vAlign w:val="center"/>
          </w:tcPr>
          <w:p w14:paraId="4907D3C6" w14:textId="45E83A30" w:rsidR="00CC5A4D" w:rsidRDefault="00CC5A4D" w:rsidP="00CC5A4D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 w:rsidRPr="00BB34CF"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</w:tr>
      <w:tr w:rsidR="00CC5A4D" w:rsidRPr="00644E61" w14:paraId="204E47E7" w14:textId="77777777" w:rsidTr="00CC5A4D">
        <w:trPr>
          <w:trHeight w:val="265"/>
        </w:trPr>
        <w:tc>
          <w:tcPr>
            <w:tcW w:w="4390" w:type="dxa"/>
          </w:tcPr>
          <w:p w14:paraId="5662BAED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24A9E7FF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2535E992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71FF33C7" w14:textId="77777777" w:rsidTr="00CC5A4D">
        <w:trPr>
          <w:trHeight w:val="265"/>
        </w:trPr>
        <w:tc>
          <w:tcPr>
            <w:tcW w:w="4390" w:type="dxa"/>
          </w:tcPr>
          <w:p w14:paraId="663604AE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415E7522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5FC05EBC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CC5A4D" w:rsidRPr="00644E61" w14:paraId="4479C62E" w14:textId="77777777" w:rsidTr="00CC5A4D">
        <w:trPr>
          <w:trHeight w:val="265"/>
        </w:trPr>
        <w:tc>
          <w:tcPr>
            <w:tcW w:w="4390" w:type="dxa"/>
          </w:tcPr>
          <w:p w14:paraId="762935CB" w14:textId="77777777" w:rsidR="00CC5A4D" w:rsidRPr="00BB34CF" w:rsidRDefault="00CC5A4D" w:rsidP="00CC5A4D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</w:tcPr>
          <w:p w14:paraId="26019486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</w:tcPr>
          <w:p w14:paraId="25ABA230" w14:textId="77777777" w:rsidR="00CC5A4D" w:rsidRDefault="00CC5A4D" w:rsidP="00CC5A4D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</w:tbl>
    <w:p w14:paraId="0EB4BC23" w14:textId="77777777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</w:p>
    <w:p w14:paraId="46A253FF" w14:textId="77777777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</w:p>
    <w:p w14:paraId="5C7D29D6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6.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 xml:space="preserve"> Teaching &amp; Tutoring Activities </w:t>
      </w:r>
    </w:p>
    <w:p w14:paraId="48BAEC87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917782">
        <w:rPr>
          <w:rFonts w:ascii="Roboto Slab" w:hAnsi="Roboto Slab" w:cs="Roboto Slab"/>
          <w:sz w:val="20"/>
          <w:szCs w:val="20"/>
          <w:lang w:val="en-GB"/>
        </w:rPr>
        <w:t xml:space="preserve">List any teaching or tutoring activity you contributed to </w:t>
      </w:r>
      <w:r w:rsidRPr="00917782">
        <w:rPr>
          <w:rFonts w:ascii="Roboto Slab" w:hAnsi="Roboto Slab" w:cs="Roboto Slab"/>
          <w:sz w:val="20"/>
          <w:szCs w:val="20"/>
          <w:lang w:val="en-US"/>
        </w:rPr>
        <w:t xml:space="preserve">during </w:t>
      </w:r>
      <w:r w:rsidRPr="00917782">
        <w:rPr>
          <w:rFonts w:ascii="Roboto Slab" w:hAnsi="Roboto Slab" w:cs="Roboto Slab"/>
          <w:sz w:val="20"/>
          <w:szCs w:val="20"/>
          <w:lang w:val="en-GB"/>
        </w:rPr>
        <w:t>your PhD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C85C14" w14:paraId="11439C15" w14:textId="77777777" w:rsidTr="003B167A">
        <w:tc>
          <w:tcPr>
            <w:tcW w:w="9055" w:type="dxa"/>
          </w:tcPr>
          <w:p w14:paraId="4610E590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69C79224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283E57FB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7AC1F70C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 xml:space="preserve">7. 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Third Mission Activities</w:t>
      </w:r>
    </w:p>
    <w:p w14:paraId="7E2F7068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917782">
        <w:rPr>
          <w:rFonts w:ascii="Roboto Slab" w:hAnsi="Roboto Slab" w:cs="Roboto Slab"/>
          <w:sz w:val="20"/>
          <w:szCs w:val="20"/>
          <w:lang w:val="en-GB"/>
        </w:rPr>
        <w:t>Please list any third mission activity you contributed to during your PhD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C85C14" w14:paraId="59B33C89" w14:textId="77777777" w:rsidTr="003B167A">
        <w:tc>
          <w:tcPr>
            <w:tcW w:w="9055" w:type="dxa"/>
          </w:tcPr>
          <w:p w14:paraId="7CF83918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C26467C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736AE068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662FDC0E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8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. Awards &amp; Scholarships</w:t>
      </w:r>
    </w:p>
    <w:p w14:paraId="551A030A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917782">
        <w:rPr>
          <w:rFonts w:ascii="Roboto Slab" w:hAnsi="Roboto Slab" w:cs="Roboto Slab"/>
          <w:sz w:val="20"/>
          <w:szCs w:val="20"/>
          <w:lang w:val="en-US"/>
        </w:rPr>
        <w:t xml:space="preserve">Please list any awards, prizes, scholarships, fellowships, competitive grants, or other recognitions received during the PhD </w:t>
      </w:r>
      <w:proofErr w:type="spellStart"/>
      <w:r>
        <w:rPr>
          <w:rFonts w:ascii="Roboto Slab" w:hAnsi="Roboto Slab" w:cs="Roboto Slab"/>
          <w:sz w:val="20"/>
          <w:szCs w:val="20"/>
          <w:lang w:val="en-US"/>
        </w:rPr>
        <w:t>P</w:t>
      </w:r>
      <w:r w:rsidRPr="00917782">
        <w:rPr>
          <w:rFonts w:ascii="Roboto Slab" w:hAnsi="Roboto Slab" w:cs="Roboto Slab"/>
          <w:sz w:val="20"/>
          <w:szCs w:val="20"/>
          <w:lang w:val="en-US"/>
        </w:rPr>
        <w:t>rogramme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C85C14" w14:paraId="551FED41" w14:textId="77777777" w:rsidTr="003B167A">
        <w:tc>
          <w:tcPr>
            <w:tcW w:w="9055" w:type="dxa"/>
          </w:tcPr>
          <w:p w14:paraId="61F37D6F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4DDBFF6" w14:textId="77777777" w:rsidR="00CC5A4D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0A1A290C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28A55B52" w14:textId="77777777" w:rsidR="00CC5A4D" w:rsidRPr="00917782" w:rsidRDefault="00CC5A4D" w:rsidP="00CC5A4D">
      <w:pPr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9</w:t>
      </w:r>
      <w:r w:rsidRPr="00917782">
        <w:rPr>
          <w:rFonts w:ascii="Roboto Slab" w:hAnsi="Roboto Slab" w:cs="Roboto Slab"/>
          <w:b/>
          <w:bCs/>
          <w:sz w:val="20"/>
          <w:szCs w:val="20"/>
          <w:lang w:val="en-US"/>
        </w:rPr>
        <w:t>. Other Relevant Achievements</w:t>
      </w:r>
    </w:p>
    <w:p w14:paraId="6AAD27D6" w14:textId="77777777" w:rsidR="00CC5A4D" w:rsidRPr="00917782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917782">
        <w:rPr>
          <w:rFonts w:ascii="Roboto Slab" w:hAnsi="Roboto Slab" w:cs="Roboto Slab"/>
          <w:sz w:val="20"/>
          <w:szCs w:val="20"/>
          <w:lang w:val="en-GB"/>
        </w:rPr>
        <w:t>Please list any other relevant activity you conducted</w:t>
      </w:r>
      <w:r w:rsidRPr="00917782">
        <w:rPr>
          <w:rFonts w:ascii="Roboto Slab" w:hAnsi="Roboto Slab" w:cs="Roboto Slab"/>
          <w:sz w:val="20"/>
          <w:szCs w:val="20"/>
          <w:lang w:val="en-US"/>
        </w:rPr>
        <w:t xml:space="preserve"> during </w:t>
      </w:r>
      <w:r w:rsidRPr="00917782">
        <w:rPr>
          <w:rFonts w:ascii="Roboto Slab" w:hAnsi="Roboto Slab" w:cs="Roboto Slab"/>
          <w:sz w:val="20"/>
          <w:szCs w:val="20"/>
          <w:lang w:val="en-GB"/>
        </w:rPr>
        <w:t>your PhD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CC5A4D" w:rsidRPr="00C85C14" w14:paraId="59B59A07" w14:textId="77777777" w:rsidTr="003B167A">
        <w:tc>
          <w:tcPr>
            <w:tcW w:w="9055" w:type="dxa"/>
          </w:tcPr>
          <w:p w14:paraId="0FDE2EC9" w14:textId="77777777" w:rsidR="00CC5A4D" w:rsidRPr="00917782" w:rsidRDefault="00CC5A4D" w:rsidP="003B167A">
            <w:pPr>
              <w:jc w:val="both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</w:tbl>
    <w:p w14:paraId="1BBBD552" w14:textId="77777777" w:rsidR="00315424" w:rsidRDefault="00315424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0162D8C8" w14:textId="77777777" w:rsidR="00315424" w:rsidRDefault="00315424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3B3D8409" w14:textId="77777777" w:rsidR="00315424" w:rsidRDefault="00315424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6D73BEAF" w14:textId="5CA18378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282C2C">
        <w:rPr>
          <w:rFonts w:ascii="Roboto Slab" w:hAnsi="Roboto Slab" w:cs="Roboto Slab"/>
          <w:sz w:val="20"/>
          <w:szCs w:val="20"/>
          <w:lang w:val="en-GB"/>
        </w:rPr>
        <w:t xml:space="preserve">This report has been reviewed and approved by both the PhD Candidate and </w:t>
      </w:r>
      <w:r>
        <w:rPr>
          <w:rFonts w:ascii="Roboto Slab" w:hAnsi="Roboto Slab" w:cs="Roboto Slab"/>
          <w:sz w:val="20"/>
          <w:szCs w:val="20"/>
          <w:lang w:val="en-GB"/>
        </w:rPr>
        <w:t>his/her</w:t>
      </w:r>
      <w:r w:rsidRPr="00282C2C">
        <w:rPr>
          <w:rFonts w:ascii="Roboto Slab" w:hAnsi="Roboto Slab" w:cs="Roboto Slab"/>
          <w:sz w:val="20"/>
          <w:szCs w:val="20"/>
          <w:lang w:val="en-GB"/>
        </w:rPr>
        <w:t xml:space="preserve"> </w:t>
      </w:r>
      <w:proofErr w:type="gramStart"/>
      <w:r w:rsidRPr="00282C2C">
        <w:rPr>
          <w:rFonts w:ascii="Roboto Slab" w:hAnsi="Roboto Slab" w:cs="Roboto Slab"/>
          <w:sz w:val="20"/>
          <w:szCs w:val="20"/>
          <w:lang w:val="en-GB"/>
        </w:rPr>
        <w:t>Supervisor</w:t>
      </w:r>
      <w:proofErr w:type="gramEnd"/>
      <w:r>
        <w:rPr>
          <w:rFonts w:ascii="Roboto Slab" w:hAnsi="Roboto Slab" w:cs="Roboto Slab"/>
          <w:sz w:val="20"/>
          <w:szCs w:val="20"/>
          <w:lang w:val="en-GB"/>
        </w:rPr>
        <w:t>(s)</w:t>
      </w:r>
      <w:r w:rsidRPr="00282C2C">
        <w:rPr>
          <w:rFonts w:ascii="Roboto Slab" w:hAnsi="Roboto Slab" w:cs="Roboto Slab"/>
          <w:sz w:val="20"/>
          <w:szCs w:val="20"/>
          <w:lang w:val="en-GB"/>
        </w:rPr>
        <w:t>.</w:t>
      </w:r>
    </w:p>
    <w:p w14:paraId="0C6730CB" w14:textId="77777777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6DC7A0E7" w14:textId="77777777" w:rsidR="00CC5A4D" w:rsidRDefault="00CC5A4D" w:rsidP="00CC5A4D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Date, Location</w:t>
      </w:r>
    </w:p>
    <w:p w14:paraId="1E74B0DC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7DB1B3F8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25523F4F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PhD Candidate – Name Surname</w:t>
      </w:r>
    </w:p>
    <w:p w14:paraId="5F538A3F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22EB76D8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ignature</w:t>
      </w:r>
    </w:p>
    <w:p w14:paraId="3E3AFBC9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77DA1426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0443F69C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upervisor(s) – Name Surname</w:t>
      </w:r>
    </w:p>
    <w:p w14:paraId="3E587B70" w14:textId="77777777" w:rsidR="00CC5A4D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63845D70" w14:textId="77777777" w:rsidR="00CC5A4D" w:rsidRPr="00282C2C" w:rsidRDefault="00CC5A4D" w:rsidP="00CC5A4D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ignature(s)</w:t>
      </w:r>
    </w:p>
    <w:p w14:paraId="2BFC7615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729F0694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3124C021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440A9298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69FFBEB5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3AAF4287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48C27F57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22D23669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2295BC9D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7BA47AB3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50BE3756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1A5D62F2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1CB0735F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7979D88C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040E61B6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4B702DD7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3601B431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6BED4F49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p w14:paraId="68AC971B" w14:textId="77777777" w:rsidR="00CC5A4D" w:rsidRDefault="00CC5A4D" w:rsidP="008B1E54">
      <w:pPr>
        <w:spacing w:after="120"/>
        <w:rPr>
          <w:rFonts w:ascii="Garamond" w:hAnsi="Garamond"/>
          <w:lang w:val="en-GB"/>
        </w:rPr>
      </w:pPr>
    </w:p>
    <w:sectPr w:rsidR="00CC5A4D" w:rsidSect="00384E4B">
      <w:headerReference w:type="default" r:id="rId8"/>
      <w:footerReference w:type="default" r:id="rId9"/>
      <w:pgSz w:w="11901" w:h="16817"/>
      <w:pgMar w:top="1418" w:right="1418" w:bottom="1418" w:left="1418" w:header="709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30BD2" w14:textId="77777777" w:rsidR="00F01BEA" w:rsidRDefault="00F01BEA" w:rsidP="00773678">
      <w:r>
        <w:separator/>
      </w:r>
    </w:p>
  </w:endnote>
  <w:endnote w:type="continuationSeparator" w:id="0">
    <w:p w14:paraId="1AB72548" w14:textId="77777777" w:rsidR="00F01BEA" w:rsidRDefault="00F01BEA" w:rsidP="00773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Slab">
    <w:charset w:val="00"/>
    <w:family w:val="auto"/>
    <w:pitch w:val="variable"/>
    <w:sig w:usb0="000004FF" w:usb1="8000405F" w:usb2="00000022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B0143" w14:textId="2A5104AC" w:rsidR="00823AA6" w:rsidRPr="006913C5" w:rsidRDefault="0004501A" w:rsidP="00823AA6">
    <w:pPr>
      <w:pStyle w:val="Pidipagina"/>
      <w:rPr>
        <w:rFonts w:ascii="Roboto Slab" w:hAnsi="Roboto Slab"/>
        <w:sz w:val="14"/>
        <w:szCs w:val="14"/>
      </w:rPr>
    </w:pPr>
    <w:r w:rsidRPr="006913C5">
      <w:rPr>
        <w:rFonts w:ascii="Roboto Slab" w:hAnsi="Roboto Slab"/>
        <w:noProof/>
        <w:sz w:val="14"/>
        <w:szCs w:val="14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045C96" wp14:editId="26F25BFB">
              <wp:simplePos x="0" y="0"/>
              <wp:positionH relativeFrom="column">
                <wp:posOffset>-48260</wp:posOffset>
              </wp:positionH>
              <wp:positionV relativeFrom="paragraph">
                <wp:posOffset>-39370</wp:posOffset>
              </wp:positionV>
              <wp:extent cx="860400" cy="176"/>
              <wp:effectExtent l="0" t="0" r="29210" b="25400"/>
              <wp:wrapNone/>
              <wp:docPr id="2" name="Connettore 1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60400" cy="17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06B9F031" id="Connettore 1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8pt,-3.05pt" to="63.95pt,-3.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" strokecolor="black [3200]" strokeweight=".5pt">
              <v:stroke joinstyle="miter"/>
            </v:line>
          </w:pict>
        </mc:Fallback>
      </mc:AlternateContent>
    </w:r>
    <w:r w:rsidR="00672102" w:rsidRPr="006913C5">
      <w:rPr>
        <w:rFonts w:ascii="Roboto Slab" w:hAnsi="Roboto Slab"/>
        <w:sz w:val="14"/>
        <w:szCs w:val="14"/>
      </w:rPr>
      <w:t>U</w:t>
    </w:r>
    <w:r w:rsidR="00823AA6" w:rsidRPr="006913C5">
      <w:rPr>
        <w:rFonts w:ascii="Roboto Slab" w:hAnsi="Roboto Slab"/>
        <w:sz w:val="14"/>
        <w:szCs w:val="14"/>
      </w:rPr>
      <w:t xml:space="preserve">niversità di Pavia – </w:t>
    </w:r>
    <w:r w:rsidR="004C27A4">
      <w:rPr>
        <w:rFonts w:ascii="Roboto Slab" w:hAnsi="Roboto Slab"/>
        <w:sz w:val="14"/>
        <w:szCs w:val="14"/>
      </w:rPr>
      <w:t>Dipartimento di Sanità Pubblica, Medicina Sperimentale e Forense</w:t>
    </w:r>
  </w:p>
  <w:p w14:paraId="67EC7015" w14:textId="00874B32" w:rsidR="00823AA6" w:rsidRPr="006913C5" w:rsidRDefault="004C27A4" w:rsidP="00823AA6">
    <w:pPr>
      <w:pStyle w:val="Intestazione"/>
      <w:rPr>
        <w:rFonts w:ascii="Roboto Slab" w:hAnsi="Roboto Slab" w:cs="Arial"/>
        <w:bCs/>
        <w:sz w:val="14"/>
        <w:szCs w:val="14"/>
      </w:rPr>
    </w:pPr>
    <w:r>
      <w:rPr>
        <w:rFonts w:ascii="Roboto Slab" w:hAnsi="Roboto Slab" w:cs="Arial"/>
        <w:bCs/>
        <w:sz w:val="14"/>
        <w:szCs w:val="14"/>
      </w:rPr>
      <w:t>via Carlo Forlanini 2</w:t>
    </w:r>
    <w:r w:rsidR="00823AA6">
      <w:rPr>
        <w:rFonts w:ascii="Roboto Slab" w:hAnsi="Roboto Slab" w:cs="Arial"/>
        <w:bCs/>
        <w:sz w:val="14"/>
        <w:szCs w:val="14"/>
      </w:rPr>
      <w:t>, 27100 Pavia (Italia)</w:t>
    </w:r>
  </w:p>
  <w:p w14:paraId="191349C2" w14:textId="108C2010" w:rsidR="00672102" w:rsidRPr="006913C5" w:rsidRDefault="004C27A4" w:rsidP="00823AA6">
    <w:pPr>
      <w:pStyle w:val="Pidipagina"/>
      <w:rPr>
        <w:rFonts w:ascii="Roboto Slab" w:hAnsi="Roboto Slab"/>
        <w:sz w:val="14"/>
        <w:szCs w:val="14"/>
      </w:rPr>
    </w:pPr>
    <w:r>
      <w:rPr>
        <w:rFonts w:ascii="Roboto Slab" w:hAnsi="Roboto Slab"/>
        <w:sz w:val="14"/>
        <w:szCs w:val="14"/>
      </w:rPr>
      <w:t>Segreteria scientifica</w:t>
    </w:r>
    <w:r w:rsidR="00823AA6">
      <w:rPr>
        <w:rFonts w:ascii="Roboto Slab" w:hAnsi="Roboto Slab"/>
        <w:sz w:val="14"/>
        <w:szCs w:val="14"/>
      </w:rPr>
      <w:t xml:space="preserve">: </w:t>
    </w:r>
    <w:r w:rsidR="006258CC">
      <w:rPr>
        <w:rFonts w:ascii="Roboto Slab" w:hAnsi="Roboto Slab"/>
        <w:sz w:val="14"/>
        <w:szCs w:val="14"/>
      </w:rPr>
      <w:t>phd.onehealth</w:t>
    </w:r>
    <w:r w:rsidR="00823AA6">
      <w:rPr>
        <w:rFonts w:ascii="Roboto Slab" w:hAnsi="Roboto Slab"/>
        <w:sz w:val="14"/>
        <w:szCs w:val="14"/>
      </w:rPr>
      <w:t>@unipv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F4369" w14:textId="77777777" w:rsidR="00F01BEA" w:rsidRDefault="00F01BEA" w:rsidP="00773678">
      <w:r>
        <w:separator/>
      </w:r>
    </w:p>
  </w:footnote>
  <w:footnote w:type="continuationSeparator" w:id="0">
    <w:p w14:paraId="242D44B1" w14:textId="77777777" w:rsidR="00F01BEA" w:rsidRDefault="00F01BEA" w:rsidP="00773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8EBCA" w14:textId="77777777" w:rsidR="00773678" w:rsidRDefault="00773678" w:rsidP="00773678">
    <w:pPr>
      <w:pStyle w:val="Intestazione"/>
    </w:pPr>
  </w:p>
  <w:p w14:paraId="42D6BE83" w14:textId="576A326E" w:rsidR="00CF2E88" w:rsidRDefault="00CF2E88" w:rsidP="00773678">
    <w:pPr>
      <w:pStyle w:val="Intestazione"/>
    </w:pPr>
  </w:p>
  <w:p w14:paraId="6D5FDAE0" w14:textId="0DCB357E" w:rsidR="00773678" w:rsidRDefault="00F377D3" w:rsidP="00773678">
    <w:pPr>
      <w:pStyle w:val="Intestazione"/>
    </w:pPr>
    <w:r>
      <w:rPr>
        <w:noProof/>
      </w:rPr>
      <w:drawing>
        <wp:inline distT="0" distB="0" distL="0" distR="0" wp14:anchorId="47CFD9B2" wp14:editId="2835991A">
          <wp:extent cx="2645229" cy="539551"/>
          <wp:effectExtent l="0" t="0" r="0" b="0"/>
          <wp:docPr id="1185218475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5218475" name="Immagine 118521847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2377" cy="549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5CBA4A" w14:textId="77777777" w:rsidR="00773678" w:rsidRDefault="00773678" w:rsidP="007736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A236E9"/>
    <w:multiLevelType w:val="hybridMultilevel"/>
    <w:tmpl w:val="76729226"/>
    <w:lvl w:ilvl="0" w:tplc="8666816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1631F"/>
    <w:multiLevelType w:val="hybridMultilevel"/>
    <w:tmpl w:val="AA7A75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34176">
    <w:abstractNumId w:val="0"/>
  </w:num>
  <w:num w:numId="2" w16cid:durableId="88935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TM2NTAxMjAwsjRT0lEKTi0uzszPAykwqQUAFMxcICwAAAA="/>
  </w:docVars>
  <w:rsids>
    <w:rsidRoot w:val="00773678"/>
    <w:rsid w:val="0000365A"/>
    <w:rsid w:val="00004940"/>
    <w:rsid w:val="00016E39"/>
    <w:rsid w:val="00037ECC"/>
    <w:rsid w:val="000446E6"/>
    <w:rsid w:val="00044849"/>
    <w:rsid w:val="0004501A"/>
    <w:rsid w:val="000A7270"/>
    <w:rsid w:val="000C6132"/>
    <w:rsid w:val="000D1E86"/>
    <w:rsid w:val="0010092A"/>
    <w:rsid w:val="0010140B"/>
    <w:rsid w:val="00101E63"/>
    <w:rsid w:val="00121BB6"/>
    <w:rsid w:val="00123360"/>
    <w:rsid w:val="001275D7"/>
    <w:rsid w:val="00144A65"/>
    <w:rsid w:val="0019134C"/>
    <w:rsid w:val="001E3E3F"/>
    <w:rsid w:val="001E49BE"/>
    <w:rsid w:val="001E4EDD"/>
    <w:rsid w:val="001E6505"/>
    <w:rsid w:val="00200859"/>
    <w:rsid w:val="00211658"/>
    <w:rsid w:val="00213F09"/>
    <w:rsid w:val="002255E2"/>
    <w:rsid w:val="0024121E"/>
    <w:rsid w:val="00273BDF"/>
    <w:rsid w:val="0028173A"/>
    <w:rsid w:val="00286168"/>
    <w:rsid w:val="00290B5A"/>
    <w:rsid w:val="00294DA3"/>
    <w:rsid w:val="002A3DB1"/>
    <w:rsid w:val="002C3850"/>
    <w:rsid w:val="002F3998"/>
    <w:rsid w:val="00304167"/>
    <w:rsid w:val="00315424"/>
    <w:rsid w:val="0035441B"/>
    <w:rsid w:val="0035445C"/>
    <w:rsid w:val="00371D76"/>
    <w:rsid w:val="00375B72"/>
    <w:rsid w:val="003765E0"/>
    <w:rsid w:val="00384E4B"/>
    <w:rsid w:val="003854AA"/>
    <w:rsid w:val="003B5542"/>
    <w:rsid w:val="003D7FCC"/>
    <w:rsid w:val="003E25DF"/>
    <w:rsid w:val="003F10EB"/>
    <w:rsid w:val="004019B9"/>
    <w:rsid w:val="00430CA7"/>
    <w:rsid w:val="00456983"/>
    <w:rsid w:val="004A6ECF"/>
    <w:rsid w:val="004C27A4"/>
    <w:rsid w:val="004C7630"/>
    <w:rsid w:val="004F639E"/>
    <w:rsid w:val="00516B9F"/>
    <w:rsid w:val="005230D8"/>
    <w:rsid w:val="005304B4"/>
    <w:rsid w:val="00540EDE"/>
    <w:rsid w:val="005A2E50"/>
    <w:rsid w:val="005C119F"/>
    <w:rsid w:val="005C3B5D"/>
    <w:rsid w:val="005C605E"/>
    <w:rsid w:val="005E21DA"/>
    <w:rsid w:val="00623081"/>
    <w:rsid w:val="006258CC"/>
    <w:rsid w:val="006531B9"/>
    <w:rsid w:val="00662B53"/>
    <w:rsid w:val="00672102"/>
    <w:rsid w:val="006913C5"/>
    <w:rsid w:val="006B1431"/>
    <w:rsid w:val="0070086C"/>
    <w:rsid w:val="00702713"/>
    <w:rsid w:val="0072389A"/>
    <w:rsid w:val="00724AE8"/>
    <w:rsid w:val="00773678"/>
    <w:rsid w:val="00795D6E"/>
    <w:rsid w:val="007B77C0"/>
    <w:rsid w:val="007C1CFD"/>
    <w:rsid w:val="007D3725"/>
    <w:rsid w:val="007D4872"/>
    <w:rsid w:val="0080453B"/>
    <w:rsid w:val="00816E5C"/>
    <w:rsid w:val="00823AA6"/>
    <w:rsid w:val="00825504"/>
    <w:rsid w:val="00834955"/>
    <w:rsid w:val="008428C3"/>
    <w:rsid w:val="00843255"/>
    <w:rsid w:val="0087276A"/>
    <w:rsid w:val="00876667"/>
    <w:rsid w:val="008A3F2C"/>
    <w:rsid w:val="008A6802"/>
    <w:rsid w:val="008B1E54"/>
    <w:rsid w:val="008B70E8"/>
    <w:rsid w:val="00963EE9"/>
    <w:rsid w:val="009E4B7C"/>
    <w:rsid w:val="00A043D1"/>
    <w:rsid w:val="00A07316"/>
    <w:rsid w:val="00A315A6"/>
    <w:rsid w:val="00A52D63"/>
    <w:rsid w:val="00A85511"/>
    <w:rsid w:val="00A96611"/>
    <w:rsid w:val="00AA3E0C"/>
    <w:rsid w:val="00AA4F80"/>
    <w:rsid w:val="00AB7E94"/>
    <w:rsid w:val="00AC18AC"/>
    <w:rsid w:val="00AC3C04"/>
    <w:rsid w:val="00B2344E"/>
    <w:rsid w:val="00B60F2D"/>
    <w:rsid w:val="00C109D1"/>
    <w:rsid w:val="00C1682C"/>
    <w:rsid w:val="00C172BC"/>
    <w:rsid w:val="00C47784"/>
    <w:rsid w:val="00C8225F"/>
    <w:rsid w:val="00C85C14"/>
    <w:rsid w:val="00C86DF8"/>
    <w:rsid w:val="00CB53E5"/>
    <w:rsid w:val="00CB56C5"/>
    <w:rsid w:val="00CC2F62"/>
    <w:rsid w:val="00CC5A4D"/>
    <w:rsid w:val="00CF0FD0"/>
    <w:rsid w:val="00CF2E88"/>
    <w:rsid w:val="00D413EA"/>
    <w:rsid w:val="00D767A0"/>
    <w:rsid w:val="00D85FDF"/>
    <w:rsid w:val="00DB43C4"/>
    <w:rsid w:val="00DB45FA"/>
    <w:rsid w:val="00DC5EFF"/>
    <w:rsid w:val="00DE02F8"/>
    <w:rsid w:val="00DE5787"/>
    <w:rsid w:val="00DF0E65"/>
    <w:rsid w:val="00DF6E83"/>
    <w:rsid w:val="00E049B4"/>
    <w:rsid w:val="00E23C8C"/>
    <w:rsid w:val="00E24C99"/>
    <w:rsid w:val="00E546BB"/>
    <w:rsid w:val="00E71CC0"/>
    <w:rsid w:val="00E75B13"/>
    <w:rsid w:val="00E81190"/>
    <w:rsid w:val="00E860D7"/>
    <w:rsid w:val="00E90820"/>
    <w:rsid w:val="00EA080A"/>
    <w:rsid w:val="00EB3735"/>
    <w:rsid w:val="00EB3F5C"/>
    <w:rsid w:val="00EE36AC"/>
    <w:rsid w:val="00EF0B84"/>
    <w:rsid w:val="00EF2FB4"/>
    <w:rsid w:val="00EF7BEE"/>
    <w:rsid w:val="00F01BEA"/>
    <w:rsid w:val="00F02790"/>
    <w:rsid w:val="00F0378A"/>
    <w:rsid w:val="00F377D3"/>
    <w:rsid w:val="00F6579B"/>
    <w:rsid w:val="00F936FF"/>
    <w:rsid w:val="00F94D37"/>
    <w:rsid w:val="00F94E1A"/>
    <w:rsid w:val="00FB1544"/>
    <w:rsid w:val="00FB5A4D"/>
    <w:rsid w:val="00FC2A9C"/>
    <w:rsid w:val="00FE15F2"/>
    <w:rsid w:val="00FF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07917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A727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77367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3678"/>
  </w:style>
  <w:style w:type="paragraph" w:styleId="Pidipagina">
    <w:name w:val="footer"/>
    <w:basedOn w:val="Normale"/>
    <w:link w:val="PidipaginaCarattere"/>
    <w:uiPriority w:val="99"/>
    <w:unhideWhenUsed/>
    <w:rsid w:val="0077367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3678"/>
  </w:style>
  <w:style w:type="paragraph" w:styleId="NormaleWeb">
    <w:name w:val="Normal (Web)"/>
    <w:basedOn w:val="Normale"/>
    <w:uiPriority w:val="99"/>
    <w:unhideWhenUsed/>
    <w:rsid w:val="00773678"/>
    <w:pPr>
      <w:spacing w:before="100" w:beforeAutospacing="1" w:after="100" w:afterAutospacing="1"/>
    </w:pPr>
    <w:rPr>
      <w:rFonts w:ascii="Times New Roman" w:hAnsi="Times New Roman" w:cs="Times New Roman"/>
      <w:lang w:eastAsia="it-IT"/>
    </w:rPr>
  </w:style>
  <w:style w:type="paragraph" w:styleId="Paragrafoelenco">
    <w:name w:val="List Paragraph"/>
    <w:basedOn w:val="Normale"/>
    <w:uiPriority w:val="34"/>
    <w:qFormat/>
    <w:rsid w:val="005230D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5230D8"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rsid w:val="00225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93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8EED12F-A2F9-F440-B1F0-ABF6516C5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Luca Viviani</cp:lastModifiedBy>
  <cp:revision>7</cp:revision>
  <cp:lastPrinted>2025-03-18T10:11:00Z</cp:lastPrinted>
  <dcterms:created xsi:type="dcterms:W3CDTF">2026-06-12T08:03:00Z</dcterms:created>
  <dcterms:modified xsi:type="dcterms:W3CDTF">2026-06-12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fbf788cbd358d433868c4ea67a88a1a7e8c0d77f0371ea35505ab86dc22c8</vt:lpwstr>
  </property>
</Properties>
</file>